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6379EC" w:rsidRDefault="006379EC">
      <w:pPr>
        <w:pStyle w:val="BodyText"/>
        <w:rPr>
          <w:rFonts w:ascii="Times New Roman"/>
          <w:sz w:val="20"/>
        </w:rPr>
      </w:pPr>
    </w:p>
    <w:p w14:paraId="0A37501D" w14:textId="77777777" w:rsidR="006379EC" w:rsidRDefault="006379EC">
      <w:pPr>
        <w:pStyle w:val="BodyText"/>
        <w:spacing w:before="9"/>
        <w:rPr>
          <w:rFonts w:ascii="Times New Roman"/>
          <w:sz w:val="15"/>
        </w:rPr>
      </w:pPr>
    </w:p>
    <w:p w14:paraId="796AB455" w14:textId="77777777" w:rsidR="006379EC" w:rsidRDefault="00214FA8">
      <w:pPr>
        <w:spacing w:before="52"/>
        <w:ind w:left="1398"/>
        <w:rPr>
          <w:b/>
          <w:sz w:val="24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5B66B940" wp14:editId="07777777">
            <wp:simplePos x="0" y="0"/>
            <wp:positionH relativeFrom="page">
              <wp:posOffset>519445</wp:posOffset>
            </wp:positionH>
            <wp:positionV relativeFrom="paragraph">
              <wp:posOffset>-259374</wp:posOffset>
            </wp:positionV>
            <wp:extent cx="608856" cy="693407"/>
            <wp:effectExtent l="0" t="0" r="0" b="0"/>
            <wp:wrapNone/>
            <wp:docPr id="1" name="image1.jpeg" descr="Image result for charles hays secondary school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8856" cy="6934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4"/>
        </w:rPr>
        <w:t xml:space="preserve">Grade </w:t>
      </w:r>
      <w:r>
        <w:rPr>
          <w:b/>
          <w:spacing w:val="-5"/>
          <w:sz w:val="24"/>
        </w:rPr>
        <w:t>12</w:t>
      </w:r>
    </w:p>
    <w:p w14:paraId="1F3A034A" w14:textId="1B1142E4" w:rsidR="006379EC" w:rsidRDefault="00214FA8" w:rsidP="49EA788E">
      <w:pPr>
        <w:ind w:left="1398"/>
        <w:rPr>
          <w:b/>
          <w:bCs/>
          <w:sz w:val="20"/>
          <w:szCs w:val="20"/>
          <w:u w:val="single"/>
        </w:rPr>
      </w:pPr>
      <w:proofErr w:type="gramStart"/>
      <w:r w:rsidRPr="49EA788E">
        <w:rPr>
          <w:b/>
          <w:bCs/>
          <w:sz w:val="24"/>
          <w:szCs w:val="24"/>
        </w:rPr>
        <w:t>Course Planning</w:t>
      </w:r>
      <w:proofErr w:type="gramEnd"/>
      <w:r w:rsidRPr="49EA788E">
        <w:rPr>
          <w:b/>
          <w:bCs/>
          <w:sz w:val="24"/>
          <w:szCs w:val="24"/>
        </w:rPr>
        <w:t xml:space="preserve"> </w:t>
      </w:r>
      <w:r w:rsidRPr="49EA788E">
        <w:rPr>
          <w:b/>
          <w:bCs/>
          <w:spacing w:val="-2"/>
          <w:sz w:val="24"/>
          <w:szCs w:val="24"/>
        </w:rPr>
        <w:t>202</w:t>
      </w:r>
      <w:r w:rsidR="00C92407">
        <w:rPr>
          <w:b/>
          <w:bCs/>
          <w:spacing w:val="-2"/>
          <w:sz w:val="24"/>
          <w:szCs w:val="24"/>
        </w:rPr>
        <w:t>6</w:t>
      </w:r>
      <w:r w:rsidRPr="49EA788E">
        <w:rPr>
          <w:b/>
          <w:bCs/>
          <w:spacing w:val="-2"/>
          <w:sz w:val="24"/>
          <w:szCs w:val="24"/>
        </w:rPr>
        <w:t>/2</w:t>
      </w:r>
      <w:r w:rsidR="00C92407">
        <w:rPr>
          <w:b/>
          <w:bCs/>
          <w:spacing w:val="-2"/>
          <w:sz w:val="24"/>
          <w:szCs w:val="24"/>
        </w:rPr>
        <w:t>7</w:t>
      </w:r>
    </w:p>
    <w:p w14:paraId="5DAB6C7B" w14:textId="77777777" w:rsidR="006379EC" w:rsidRDefault="006379EC">
      <w:pPr>
        <w:pStyle w:val="BodyText"/>
        <w:spacing w:before="3"/>
        <w:rPr>
          <w:b/>
          <w:sz w:val="15"/>
        </w:rPr>
      </w:pPr>
    </w:p>
    <w:p w14:paraId="31D056F5" w14:textId="6763671A" w:rsidR="006379EC" w:rsidRDefault="31668662" w:rsidP="59FB8927">
      <w:pPr>
        <w:spacing w:before="59" w:after="2"/>
        <w:ind w:left="598"/>
        <w:rPr>
          <w:b/>
          <w:bCs/>
          <w:sz w:val="20"/>
          <w:szCs w:val="20"/>
        </w:rPr>
      </w:pPr>
      <w:r w:rsidRPr="59FB8927">
        <w:rPr>
          <w:b/>
          <w:bCs/>
          <w:sz w:val="20"/>
          <w:szCs w:val="20"/>
        </w:rPr>
        <w:t xml:space="preserve">     </w:t>
      </w:r>
    </w:p>
    <w:p w14:paraId="6DD6A9B6" w14:textId="293B7C42" w:rsidR="006379EC" w:rsidRDefault="31668662" w:rsidP="59FB8927">
      <w:pPr>
        <w:spacing w:before="59" w:after="2"/>
        <w:ind w:left="598"/>
        <w:rPr>
          <w:b/>
          <w:bCs/>
          <w:spacing w:val="-2"/>
          <w:sz w:val="20"/>
          <w:szCs w:val="20"/>
        </w:rPr>
      </w:pPr>
      <w:r w:rsidRPr="59FB8927">
        <w:rPr>
          <w:b/>
          <w:bCs/>
          <w:sz w:val="20"/>
          <w:szCs w:val="20"/>
        </w:rPr>
        <w:t xml:space="preserve">                                                                                 </w:t>
      </w:r>
      <w:r w:rsidR="00214FA8" w:rsidRPr="59FB8927">
        <w:rPr>
          <w:b/>
          <w:bCs/>
          <w:sz w:val="20"/>
          <w:szCs w:val="20"/>
        </w:rPr>
        <w:t>Graduation</w:t>
      </w:r>
      <w:r w:rsidR="00214FA8" w:rsidRPr="59FB8927">
        <w:rPr>
          <w:b/>
          <w:bCs/>
          <w:spacing w:val="-8"/>
          <w:sz w:val="20"/>
          <w:szCs w:val="20"/>
        </w:rPr>
        <w:t xml:space="preserve"> </w:t>
      </w:r>
      <w:r w:rsidR="00214FA8" w:rsidRPr="59FB8927">
        <w:rPr>
          <w:b/>
          <w:bCs/>
          <w:spacing w:val="-2"/>
          <w:sz w:val="20"/>
          <w:szCs w:val="20"/>
        </w:rPr>
        <w:t>Requirements</w:t>
      </w:r>
    </w:p>
    <w:tbl>
      <w:tblPr>
        <w:tblStyle w:val="TableGrid"/>
        <w:tblW w:w="10818" w:type="dxa"/>
        <w:tblLayout w:type="fixed"/>
        <w:tblLook w:val="0000" w:firstRow="0" w:lastRow="0" w:firstColumn="0" w:lastColumn="0" w:noHBand="0" w:noVBand="0"/>
      </w:tblPr>
      <w:tblGrid>
        <w:gridCol w:w="426"/>
        <w:gridCol w:w="9482"/>
        <w:gridCol w:w="910"/>
      </w:tblGrid>
      <w:tr w:rsidR="003C750E" w14:paraId="43A72354" w14:textId="77777777" w:rsidTr="003C750E">
        <w:trPr>
          <w:trHeight w:val="236"/>
        </w:trPr>
        <w:tc>
          <w:tcPr>
            <w:tcW w:w="426" w:type="dxa"/>
          </w:tcPr>
          <w:p w14:paraId="5C931AF1" w14:textId="77777777" w:rsidR="003C750E" w:rsidRDefault="003C750E" w:rsidP="00912319">
            <w:pPr>
              <w:spacing w:line="234" w:lineRule="exact"/>
              <w:ind w:right="120"/>
              <w:jc w:val="right"/>
              <w:rPr>
                <w:rFonts w:ascii="Agency FB" w:eastAsia="Agency FB" w:hAnsi="Agency FB"/>
                <w:b/>
              </w:rPr>
            </w:pPr>
            <w:r>
              <w:rPr>
                <w:rFonts w:ascii="Agency FB" w:eastAsia="Agency FB" w:hAnsi="Agency FB"/>
                <w:b/>
              </w:rPr>
              <w:t>√</w:t>
            </w:r>
          </w:p>
        </w:tc>
        <w:tc>
          <w:tcPr>
            <w:tcW w:w="9482" w:type="dxa"/>
          </w:tcPr>
          <w:p w14:paraId="6FD977A7" w14:textId="77777777" w:rsidR="003C750E" w:rsidRDefault="003C750E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910" w:type="dxa"/>
          </w:tcPr>
          <w:p w14:paraId="04D03C54" w14:textId="77777777" w:rsidR="003C750E" w:rsidRDefault="003C750E" w:rsidP="00C92407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</w:tr>
      <w:tr w:rsidR="003C750E" w14:paraId="6936C863" w14:textId="77777777" w:rsidTr="003C750E">
        <w:trPr>
          <w:trHeight w:val="234"/>
        </w:trPr>
        <w:tc>
          <w:tcPr>
            <w:tcW w:w="426" w:type="dxa"/>
          </w:tcPr>
          <w:p w14:paraId="7E032BEC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0508DDBB" w14:textId="77777777" w:rsidR="003C750E" w:rsidRDefault="003C750E" w:rsidP="00912319">
            <w:pPr>
              <w:spacing w:line="232" w:lineRule="exact"/>
              <w:ind w:left="40"/>
            </w:pPr>
            <w:r>
              <w:t>Language Arts 10</w:t>
            </w:r>
          </w:p>
        </w:tc>
        <w:tc>
          <w:tcPr>
            <w:tcW w:w="910" w:type="dxa"/>
          </w:tcPr>
          <w:p w14:paraId="402F149E" w14:textId="77777777" w:rsidR="003C750E" w:rsidRDefault="003C750E" w:rsidP="00C92407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3C750E" w14:paraId="51E563EC" w14:textId="77777777" w:rsidTr="003C750E">
        <w:trPr>
          <w:trHeight w:val="236"/>
        </w:trPr>
        <w:tc>
          <w:tcPr>
            <w:tcW w:w="426" w:type="dxa"/>
          </w:tcPr>
          <w:p w14:paraId="75B279BE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14F9F42A" w14:textId="77777777" w:rsidR="003C750E" w:rsidRDefault="003C750E" w:rsidP="00912319">
            <w:pPr>
              <w:spacing w:line="234" w:lineRule="exact"/>
              <w:ind w:left="40"/>
            </w:pPr>
            <w:r>
              <w:t>Language Arts 11</w:t>
            </w:r>
          </w:p>
        </w:tc>
        <w:tc>
          <w:tcPr>
            <w:tcW w:w="910" w:type="dxa"/>
          </w:tcPr>
          <w:p w14:paraId="5418AE59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47B0048C" w14:textId="77777777" w:rsidTr="003C750E">
        <w:trPr>
          <w:trHeight w:val="236"/>
        </w:trPr>
        <w:tc>
          <w:tcPr>
            <w:tcW w:w="426" w:type="dxa"/>
          </w:tcPr>
          <w:p w14:paraId="68373B89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0ACD3461" w14:textId="77777777" w:rsidR="003C750E" w:rsidRDefault="003C750E" w:rsidP="00912319">
            <w:pPr>
              <w:spacing w:line="234" w:lineRule="exact"/>
              <w:ind w:left="40"/>
            </w:pPr>
            <w:r>
              <w:t>Language Arts 12</w:t>
            </w:r>
          </w:p>
        </w:tc>
        <w:tc>
          <w:tcPr>
            <w:tcW w:w="910" w:type="dxa"/>
          </w:tcPr>
          <w:p w14:paraId="7D5F2F8C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39D188B3" w14:textId="77777777" w:rsidTr="003C750E">
        <w:trPr>
          <w:trHeight w:val="236"/>
        </w:trPr>
        <w:tc>
          <w:tcPr>
            <w:tcW w:w="426" w:type="dxa"/>
          </w:tcPr>
          <w:p w14:paraId="46AB3DE9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7BEE3828" w14:textId="77777777" w:rsidR="003C750E" w:rsidRDefault="003C750E" w:rsidP="00912319">
            <w:pPr>
              <w:spacing w:line="234" w:lineRule="exact"/>
              <w:ind w:left="40"/>
            </w:pPr>
            <w:r>
              <w:t>Social Studies 10</w:t>
            </w:r>
          </w:p>
        </w:tc>
        <w:tc>
          <w:tcPr>
            <w:tcW w:w="910" w:type="dxa"/>
          </w:tcPr>
          <w:p w14:paraId="7CED61E5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3EDCCEDC" w14:textId="77777777" w:rsidTr="003C750E">
        <w:trPr>
          <w:trHeight w:val="236"/>
        </w:trPr>
        <w:tc>
          <w:tcPr>
            <w:tcW w:w="426" w:type="dxa"/>
          </w:tcPr>
          <w:p w14:paraId="36761445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3B61860E" w14:textId="77777777" w:rsidR="003C750E" w:rsidRDefault="003C750E" w:rsidP="00912319">
            <w:pPr>
              <w:spacing w:line="234" w:lineRule="exact"/>
              <w:ind w:left="40"/>
            </w:pPr>
            <w:r>
              <w:t>Social Studies 12</w:t>
            </w:r>
          </w:p>
        </w:tc>
        <w:tc>
          <w:tcPr>
            <w:tcW w:w="910" w:type="dxa"/>
          </w:tcPr>
          <w:p w14:paraId="27609264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386AB16D" w14:textId="77777777" w:rsidTr="003C750E">
        <w:trPr>
          <w:trHeight w:val="236"/>
        </w:trPr>
        <w:tc>
          <w:tcPr>
            <w:tcW w:w="426" w:type="dxa"/>
          </w:tcPr>
          <w:p w14:paraId="37F8A12B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6D33D599" w14:textId="77777777" w:rsidR="003C750E" w:rsidRDefault="003C750E" w:rsidP="00912319">
            <w:pPr>
              <w:spacing w:line="234" w:lineRule="exact"/>
              <w:ind w:left="40"/>
            </w:pPr>
            <w:r>
              <w:t>Science 10</w:t>
            </w:r>
          </w:p>
        </w:tc>
        <w:tc>
          <w:tcPr>
            <w:tcW w:w="910" w:type="dxa"/>
          </w:tcPr>
          <w:p w14:paraId="78964890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28646835" w14:textId="77777777" w:rsidTr="003C750E">
        <w:trPr>
          <w:trHeight w:val="236"/>
        </w:trPr>
        <w:tc>
          <w:tcPr>
            <w:tcW w:w="426" w:type="dxa"/>
          </w:tcPr>
          <w:p w14:paraId="702578D6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6A7E1635" w14:textId="77777777" w:rsidR="003C750E" w:rsidRDefault="003C750E" w:rsidP="00912319">
            <w:pPr>
              <w:spacing w:line="234" w:lineRule="exact"/>
              <w:ind w:left="40"/>
            </w:pPr>
            <w:r>
              <w:t>a Science 11 or 12</w:t>
            </w:r>
          </w:p>
        </w:tc>
        <w:tc>
          <w:tcPr>
            <w:tcW w:w="910" w:type="dxa"/>
          </w:tcPr>
          <w:p w14:paraId="0226DFCD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208EA883" w14:textId="77777777" w:rsidTr="003C750E">
        <w:trPr>
          <w:trHeight w:val="236"/>
        </w:trPr>
        <w:tc>
          <w:tcPr>
            <w:tcW w:w="426" w:type="dxa"/>
          </w:tcPr>
          <w:p w14:paraId="2EFE7D98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47B88465" w14:textId="77777777" w:rsidR="003C750E" w:rsidRDefault="003C750E" w:rsidP="00912319">
            <w:pPr>
              <w:spacing w:line="234" w:lineRule="exact"/>
              <w:ind w:left="40"/>
            </w:pPr>
            <w:r>
              <w:t>a Mathematics 10</w:t>
            </w:r>
          </w:p>
        </w:tc>
        <w:tc>
          <w:tcPr>
            <w:tcW w:w="910" w:type="dxa"/>
          </w:tcPr>
          <w:p w14:paraId="0CBBED63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42DF5EE9" w14:textId="77777777" w:rsidTr="003C750E">
        <w:trPr>
          <w:trHeight w:val="236"/>
        </w:trPr>
        <w:tc>
          <w:tcPr>
            <w:tcW w:w="426" w:type="dxa"/>
          </w:tcPr>
          <w:p w14:paraId="1BE37040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2227103C" w14:textId="77777777" w:rsidR="003C750E" w:rsidRDefault="003C750E" w:rsidP="00912319">
            <w:pPr>
              <w:spacing w:line="234" w:lineRule="exact"/>
              <w:ind w:left="40"/>
            </w:pPr>
            <w:r>
              <w:t>a Mathematics 11 or 12</w:t>
            </w:r>
          </w:p>
        </w:tc>
        <w:tc>
          <w:tcPr>
            <w:tcW w:w="910" w:type="dxa"/>
          </w:tcPr>
          <w:p w14:paraId="4FA688EA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37C117D6" w14:textId="77777777" w:rsidTr="003C750E">
        <w:trPr>
          <w:trHeight w:val="234"/>
        </w:trPr>
        <w:tc>
          <w:tcPr>
            <w:tcW w:w="426" w:type="dxa"/>
          </w:tcPr>
          <w:p w14:paraId="0E48EBB0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251CD27C" w14:textId="77777777" w:rsidR="003C750E" w:rsidRDefault="003C750E" w:rsidP="00912319">
            <w:pPr>
              <w:spacing w:line="232" w:lineRule="exact"/>
              <w:ind w:left="40"/>
            </w:pPr>
            <w:r>
              <w:t>Physical &amp; Health Education 10</w:t>
            </w:r>
          </w:p>
        </w:tc>
        <w:tc>
          <w:tcPr>
            <w:tcW w:w="910" w:type="dxa"/>
          </w:tcPr>
          <w:p w14:paraId="5DC3B344" w14:textId="77777777" w:rsidR="003C750E" w:rsidRDefault="003C750E" w:rsidP="00C92407">
            <w:pPr>
              <w:spacing w:line="232" w:lineRule="exact"/>
              <w:ind w:left="100"/>
              <w:jc w:val="center"/>
            </w:pPr>
            <w:r>
              <w:t>4</w:t>
            </w:r>
          </w:p>
        </w:tc>
      </w:tr>
      <w:tr w:rsidR="003C750E" w14:paraId="3D033AD4" w14:textId="77777777" w:rsidTr="003C750E">
        <w:trPr>
          <w:trHeight w:val="236"/>
        </w:trPr>
        <w:tc>
          <w:tcPr>
            <w:tcW w:w="426" w:type="dxa"/>
          </w:tcPr>
          <w:p w14:paraId="05BC484F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51427C59" w14:textId="77777777" w:rsidR="003C750E" w:rsidRDefault="003C750E" w:rsidP="00912319">
            <w:pPr>
              <w:spacing w:line="234" w:lineRule="exact"/>
              <w:ind w:left="40"/>
            </w:pPr>
            <w:r>
              <w:t xml:space="preserve">Arts Education/Applied Design, Skills and Technologies 10, 11, or 12 </w:t>
            </w:r>
          </w:p>
        </w:tc>
        <w:tc>
          <w:tcPr>
            <w:tcW w:w="910" w:type="dxa"/>
          </w:tcPr>
          <w:p w14:paraId="7EA9392C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301D511A" w14:textId="77777777" w:rsidTr="003C750E">
        <w:trPr>
          <w:trHeight w:val="236"/>
        </w:trPr>
        <w:tc>
          <w:tcPr>
            <w:tcW w:w="426" w:type="dxa"/>
          </w:tcPr>
          <w:p w14:paraId="3FF4BBF2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2E9F4FA5" w14:textId="77777777" w:rsidR="003C750E" w:rsidRDefault="003C750E" w:rsidP="00912319">
            <w:pPr>
              <w:spacing w:line="234" w:lineRule="exact"/>
              <w:ind w:left="40"/>
            </w:pPr>
            <w:r>
              <w:t>Electives</w:t>
            </w:r>
          </w:p>
        </w:tc>
        <w:tc>
          <w:tcPr>
            <w:tcW w:w="910" w:type="dxa"/>
          </w:tcPr>
          <w:p w14:paraId="30BF25E3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28</w:t>
            </w:r>
          </w:p>
        </w:tc>
      </w:tr>
      <w:tr w:rsidR="003C750E" w14:paraId="5B9C57DC" w14:textId="77777777" w:rsidTr="003C750E">
        <w:trPr>
          <w:trHeight w:val="236"/>
        </w:trPr>
        <w:tc>
          <w:tcPr>
            <w:tcW w:w="426" w:type="dxa"/>
          </w:tcPr>
          <w:p w14:paraId="6FBD31E7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01263D12" w14:textId="77777777" w:rsidR="003C750E" w:rsidRDefault="003C750E" w:rsidP="00912319">
            <w:pPr>
              <w:spacing w:line="234" w:lineRule="exact"/>
              <w:ind w:left="40"/>
            </w:pPr>
            <w:r>
              <w:t>Career Life Education 10</w:t>
            </w:r>
          </w:p>
        </w:tc>
        <w:tc>
          <w:tcPr>
            <w:tcW w:w="910" w:type="dxa"/>
          </w:tcPr>
          <w:p w14:paraId="3301801B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72EADBF0" w14:textId="77777777" w:rsidTr="003C750E">
        <w:trPr>
          <w:trHeight w:val="236"/>
        </w:trPr>
        <w:tc>
          <w:tcPr>
            <w:tcW w:w="426" w:type="dxa"/>
          </w:tcPr>
          <w:p w14:paraId="17E38647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1FD450D1" w14:textId="77777777" w:rsidR="003C750E" w:rsidRDefault="003C750E" w:rsidP="00912319">
            <w:pPr>
              <w:spacing w:line="234" w:lineRule="exact"/>
              <w:ind w:left="40"/>
            </w:pPr>
            <w:r>
              <w:t>Career Life Connections + Capstone 12</w:t>
            </w:r>
          </w:p>
        </w:tc>
        <w:tc>
          <w:tcPr>
            <w:tcW w:w="910" w:type="dxa"/>
          </w:tcPr>
          <w:p w14:paraId="2F2D2B82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4</w:t>
            </w:r>
          </w:p>
        </w:tc>
      </w:tr>
      <w:tr w:rsidR="003C750E" w14:paraId="700A3CF1" w14:textId="77777777" w:rsidTr="003C750E">
        <w:trPr>
          <w:trHeight w:val="236"/>
        </w:trPr>
        <w:tc>
          <w:tcPr>
            <w:tcW w:w="426" w:type="dxa"/>
          </w:tcPr>
          <w:p w14:paraId="37046B7E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737766A3" w14:textId="77777777" w:rsidR="003C750E" w:rsidRDefault="003C750E" w:rsidP="00912319">
            <w:pPr>
              <w:spacing w:line="234" w:lineRule="exact"/>
              <w:ind w:left="40"/>
            </w:pPr>
            <w:r>
              <w:t>Literacy 10 Assessment</w:t>
            </w:r>
          </w:p>
        </w:tc>
        <w:tc>
          <w:tcPr>
            <w:tcW w:w="910" w:type="dxa"/>
          </w:tcPr>
          <w:p w14:paraId="46A982C3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3C750E" w14:paraId="0F95D7BE" w14:textId="77777777" w:rsidTr="003C750E">
        <w:trPr>
          <w:trHeight w:val="236"/>
        </w:trPr>
        <w:tc>
          <w:tcPr>
            <w:tcW w:w="426" w:type="dxa"/>
          </w:tcPr>
          <w:p w14:paraId="53D0DC0A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3918E06B" w14:textId="77777777" w:rsidR="003C750E" w:rsidRDefault="003C750E" w:rsidP="00912319">
            <w:pPr>
              <w:spacing w:line="234" w:lineRule="exact"/>
              <w:ind w:left="40"/>
            </w:pPr>
            <w:r>
              <w:t xml:space="preserve">Numeracy 10 Assessment </w:t>
            </w:r>
          </w:p>
        </w:tc>
        <w:tc>
          <w:tcPr>
            <w:tcW w:w="910" w:type="dxa"/>
          </w:tcPr>
          <w:p w14:paraId="0A663F44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3C750E" w14:paraId="5C495D36" w14:textId="77777777" w:rsidTr="003C750E">
        <w:trPr>
          <w:trHeight w:val="236"/>
        </w:trPr>
        <w:tc>
          <w:tcPr>
            <w:tcW w:w="426" w:type="dxa"/>
          </w:tcPr>
          <w:p w14:paraId="028244CE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53814C50" w14:textId="77777777" w:rsidR="003C750E" w:rsidRDefault="003C750E" w:rsidP="00912319">
            <w:pPr>
              <w:spacing w:line="234" w:lineRule="exact"/>
              <w:ind w:left="40"/>
            </w:pPr>
            <w:r>
              <w:t>Literacy 12 Assessment</w:t>
            </w:r>
          </w:p>
        </w:tc>
        <w:tc>
          <w:tcPr>
            <w:tcW w:w="910" w:type="dxa"/>
          </w:tcPr>
          <w:p w14:paraId="225970CE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3C750E" w14:paraId="03A8EC7C" w14:textId="77777777" w:rsidTr="003C750E">
        <w:trPr>
          <w:trHeight w:val="236"/>
        </w:trPr>
        <w:tc>
          <w:tcPr>
            <w:tcW w:w="426" w:type="dxa"/>
          </w:tcPr>
          <w:p w14:paraId="0589BA4F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675E7FF4" w14:textId="77777777" w:rsidR="003C750E" w:rsidRDefault="003C750E" w:rsidP="00912319">
            <w:pPr>
              <w:spacing w:line="234" w:lineRule="exact"/>
              <w:ind w:left="40"/>
            </w:pPr>
            <w:r>
              <w:t xml:space="preserve">Indigenous-Focused Grad Requirement </w:t>
            </w:r>
          </w:p>
        </w:tc>
        <w:tc>
          <w:tcPr>
            <w:tcW w:w="910" w:type="dxa"/>
          </w:tcPr>
          <w:p w14:paraId="2F5FA77B" w14:textId="77777777" w:rsidR="003C750E" w:rsidRDefault="003C750E" w:rsidP="00C92407">
            <w:pPr>
              <w:spacing w:line="234" w:lineRule="exact"/>
              <w:ind w:left="100"/>
              <w:jc w:val="center"/>
            </w:pPr>
            <w:r>
              <w:t>0</w:t>
            </w:r>
          </w:p>
        </w:tc>
      </w:tr>
      <w:tr w:rsidR="003C750E" w14:paraId="4C95B727" w14:textId="77777777" w:rsidTr="003C750E">
        <w:trPr>
          <w:trHeight w:val="236"/>
        </w:trPr>
        <w:tc>
          <w:tcPr>
            <w:tcW w:w="426" w:type="dxa"/>
          </w:tcPr>
          <w:p w14:paraId="0284F983" w14:textId="77777777" w:rsidR="003C750E" w:rsidRDefault="003C750E" w:rsidP="0091231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482" w:type="dxa"/>
          </w:tcPr>
          <w:p w14:paraId="30273A29" w14:textId="77777777" w:rsidR="003C750E" w:rsidRDefault="003C750E" w:rsidP="00912319">
            <w:pPr>
              <w:spacing w:line="234" w:lineRule="exact"/>
              <w:ind w:left="4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910" w:type="dxa"/>
          </w:tcPr>
          <w:p w14:paraId="6BEF0B69" w14:textId="77777777" w:rsidR="003C750E" w:rsidRDefault="003C750E" w:rsidP="00C92407">
            <w:pPr>
              <w:spacing w:line="234" w:lineRule="exact"/>
              <w:ind w:left="100"/>
              <w:jc w:val="center"/>
              <w:rPr>
                <w:b/>
              </w:rPr>
            </w:pPr>
            <w:r>
              <w:rPr>
                <w:b/>
              </w:rPr>
              <w:t>80</w:t>
            </w:r>
          </w:p>
        </w:tc>
      </w:tr>
    </w:tbl>
    <w:p w14:paraId="2ACABD0A" w14:textId="77777777" w:rsidR="004377E2" w:rsidRDefault="004377E2" w:rsidP="004377E2">
      <w:pPr>
        <w:pStyle w:val="BodyText"/>
        <w:spacing w:before="1"/>
        <w:jc w:val="center"/>
        <w:rPr>
          <w:b/>
          <w:spacing w:val="-2"/>
          <w:sz w:val="20"/>
        </w:rPr>
      </w:pPr>
    </w:p>
    <w:p w14:paraId="2FD1CD1F" w14:textId="77777777" w:rsidR="00CA5161" w:rsidRPr="00F10D77" w:rsidRDefault="00CA5161" w:rsidP="00CA5161">
      <w:pPr>
        <w:pStyle w:val="Heading1"/>
        <w:tabs>
          <w:tab w:val="left" w:pos="7763"/>
        </w:tabs>
        <w:spacing w:before="0"/>
        <w:ind w:left="0"/>
        <w:jc w:val="center"/>
        <w:rPr>
          <w:rFonts w:asciiTheme="minorHAnsi" w:hAnsiTheme="minorHAnsi" w:cstheme="minorHAnsi"/>
          <w:sz w:val="22"/>
          <w:szCs w:val="22"/>
        </w:rPr>
      </w:pPr>
      <w:r w:rsidRPr="00F10D77">
        <w:rPr>
          <w:rFonts w:asciiTheme="minorHAnsi" w:hAnsiTheme="minorHAnsi" w:cstheme="minorHAnsi"/>
          <w:sz w:val="22"/>
          <w:szCs w:val="22"/>
        </w:rPr>
        <w:t>Grade</w:t>
      </w:r>
      <w:r w:rsidRPr="00F10D77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1</w:t>
      </w:r>
      <w:r>
        <w:rPr>
          <w:rFonts w:asciiTheme="minorHAnsi" w:hAnsiTheme="minorHAnsi" w:cstheme="minorHAnsi"/>
          <w:sz w:val="22"/>
          <w:szCs w:val="22"/>
        </w:rPr>
        <w:t>2</w:t>
      </w:r>
      <w:r w:rsidRPr="00F10D77">
        <w:rPr>
          <w:rFonts w:asciiTheme="minorHAnsi" w:hAnsiTheme="minorHAnsi" w:cstheme="minorHAnsi"/>
          <w:sz w:val="22"/>
          <w:szCs w:val="22"/>
        </w:rPr>
        <w:t xml:space="preserve"> Required</w:t>
      </w:r>
      <w:r w:rsidRPr="00F10D77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and</w:t>
      </w:r>
      <w:r w:rsidRPr="00F10D77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F10D77">
        <w:rPr>
          <w:rFonts w:asciiTheme="minorHAnsi" w:hAnsiTheme="minorHAnsi" w:cstheme="minorHAnsi"/>
          <w:sz w:val="22"/>
          <w:szCs w:val="22"/>
        </w:rPr>
        <w:t>Elective</w:t>
      </w:r>
      <w:r w:rsidRPr="00F10D77">
        <w:rPr>
          <w:rFonts w:asciiTheme="minorHAnsi" w:hAnsiTheme="minorHAnsi" w:cstheme="minorHAnsi"/>
          <w:spacing w:val="-2"/>
          <w:sz w:val="22"/>
          <w:szCs w:val="22"/>
        </w:rPr>
        <w:t xml:space="preserve"> Credits</w:t>
      </w:r>
    </w:p>
    <w:p w14:paraId="1EB6F2A3" w14:textId="77777777" w:rsidR="00CA5161" w:rsidRPr="001D7540" w:rsidRDefault="00CA5161" w:rsidP="00CA5161">
      <w:pPr>
        <w:pStyle w:val="Heading1"/>
        <w:tabs>
          <w:tab w:val="left" w:pos="7763"/>
        </w:tabs>
        <w:spacing w:before="0"/>
        <w:ind w:left="0"/>
        <w:jc w:val="center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**Courses not completed in </w:t>
      </w:r>
      <w:r>
        <w:rPr>
          <w:rFonts w:asciiTheme="minorHAnsi" w:hAnsiTheme="minorHAnsi" w:cstheme="minorHAnsi"/>
          <w:b w:val="0"/>
          <w:bCs w:val="0"/>
          <w:sz w:val="22"/>
          <w:szCs w:val="22"/>
        </w:rPr>
        <w:t>previous grades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may have to be repeated. Be sure that you are choosing the right course for you and your interests,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strengths,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and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future-plans.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With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your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counsellor,</w:t>
      </w:r>
      <w:r w:rsidRPr="001D7540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pleas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ensur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you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hav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met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the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above</w:t>
      </w:r>
      <w:r w:rsidRPr="001D7540">
        <w:rPr>
          <w:rFonts w:asciiTheme="minorHAnsi" w:hAnsiTheme="minorHAnsi" w:cstheme="minorHAnsi"/>
          <w:b w:val="0"/>
          <w:bCs w:val="0"/>
          <w:spacing w:val="-7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graduation</w:t>
      </w:r>
      <w:r w:rsidRPr="001D7540">
        <w:rPr>
          <w:rFonts w:asciiTheme="minorHAnsi" w:hAnsiTheme="minorHAnsi" w:cstheme="minorHAnsi"/>
          <w:b w:val="0"/>
          <w:bCs w:val="0"/>
          <w:spacing w:val="-8"/>
          <w:sz w:val="22"/>
          <w:szCs w:val="22"/>
        </w:rPr>
        <w:t xml:space="preserve"> </w:t>
      </w:r>
      <w:r w:rsidRPr="001D7540">
        <w:rPr>
          <w:rFonts w:asciiTheme="minorHAnsi" w:hAnsiTheme="minorHAnsi" w:cstheme="minorHAnsi"/>
          <w:b w:val="0"/>
          <w:bCs w:val="0"/>
          <w:sz w:val="22"/>
          <w:szCs w:val="22"/>
        </w:rPr>
        <w:t>requirements**</w:t>
      </w:r>
    </w:p>
    <w:p w14:paraId="487F7407" w14:textId="77777777" w:rsidR="00295D0C" w:rsidRDefault="00295D0C" w:rsidP="00DD603C">
      <w:pPr>
        <w:spacing w:before="59" w:after="2"/>
        <w:rPr>
          <w:b/>
          <w:bCs/>
          <w:sz w:val="20"/>
          <w:szCs w:val="20"/>
        </w:rPr>
      </w:pPr>
    </w:p>
    <w:p w14:paraId="2B07521D" w14:textId="5B7D5C81" w:rsidR="49EA788E" w:rsidRDefault="49EA788E" w:rsidP="49EA788E">
      <w:pPr>
        <w:spacing w:before="8"/>
        <w:rPr>
          <w:sz w:val="6"/>
          <w:szCs w:val="6"/>
        </w:rPr>
      </w:pPr>
    </w:p>
    <w:tbl>
      <w:tblPr>
        <w:tblW w:w="10773" w:type="dxa"/>
        <w:tblInd w:w="-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23"/>
        <w:gridCol w:w="850"/>
      </w:tblGrid>
      <w:tr w:rsidR="49EA788E" w14:paraId="1FDAA831" w14:textId="77777777" w:rsidTr="00DD603C">
        <w:trPr>
          <w:trHeight w:val="300"/>
        </w:trPr>
        <w:tc>
          <w:tcPr>
            <w:tcW w:w="9923" w:type="dxa"/>
          </w:tcPr>
          <w:p w14:paraId="60B0C40E" w14:textId="2DBAE325" w:rsidR="7AE07D92" w:rsidRPr="007D21F7" w:rsidRDefault="7AE07D92" w:rsidP="004377E2">
            <w:pPr>
              <w:pStyle w:val="TableParagraph"/>
              <w:numPr>
                <w:ilvl w:val="0"/>
                <w:numId w:val="1"/>
              </w:numPr>
            </w:pPr>
            <w:r w:rsidRPr="007D21F7">
              <w:t>English First Peoples 12</w:t>
            </w:r>
          </w:p>
        </w:tc>
        <w:tc>
          <w:tcPr>
            <w:tcW w:w="850" w:type="dxa"/>
          </w:tcPr>
          <w:p w14:paraId="02659A47" w14:textId="2C7D09B4" w:rsidR="7AE07D92" w:rsidRDefault="7AE07D92" w:rsidP="49EA788E">
            <w:pPr>
              <w:pStyle w:val="TableParagraph"/>
              <w:jc w:val="center"/>
              <w:rPr>
                <w:sz w:val="19"/>
                <w:szCs w:val="19"/>
              </w:rPr>
            </w:pPr>
            <w:r w:rsidRPr="49EA788E">
              <w:rPr>
                <w:sz w:val="19"/>
                <w:szCs w:val="19"/>
              </w:rPr>
              <w:t>4</w:t>
            </w:r>
          </w:p>
        </w:tc>
      </w:tr>
      <w:tr w:rsidR="49EA788E" w14:paraId="365FE330" w14:textId="77777777" w:rsidTr="00DD603C">
        <w:trPr>
          <w:trHeight w:val="300"/>
        </w:trPr>
        <w:tc>
          <w:tcPr>
            <w:tcW w:w="9923" w:type="dxa"/>
          </w:tcPr>
          <w:p w14:paraId="4F29EF9B" w14:textId="36BD4E39" w:rsidR="014713F7" w:rsidRPr="007D21F7" w:rsidRDefault="2DB761CE" w:rsidP="004377E2">
            <w:pPr>
              <w:pStyle w:val="TableParagraph"/>
              <w:numPr>
                <w:ilvl w:val="0"/>
                <w:numId w:val="1"/>
              </w:numPr>
            </w:pPr>
            <w:r w:rsidRPr="007D21F7">
              <w:t xml:space="preserve">Careers </w:t>
            </w:r>
            <w:r w:rsidR="32006C03" w:rsidRPr="007D21F7">
              <w:t>Life Connection/Capstone 12</w:t>
            </w:r>
          </w:p>
        </w:tc>
        <w:tc>
          <w:tcPr>
            <w:tcW w:w="850" w:type="dxa"/>
          </w:tcPr>
          <w:p w14:paraId="08A1A4DB" w14:textId="78409370" w:rsidR="014713F7" w:rsidRDefault="014713F7" w:rsidP="49EA788E">
            <w:pPr>
              <w:pStyle w:val="TableParagraph"/>
              <w:jc w:val="center"/>
              <w:rPr>
                <w:sz w:val="19"/>
                <w:szCs w:val="19"/>
              </w:rPr>
            </w:pPr>
            <w:r w:rsidRPr="49EA788E">
              <w:rPr>
                <w:sz w:val="19"/>
                <w:szCs w:val="19"/>
              </w:rPr>
              <w:t>4</w:t>
            </w:r>
          </w:p>
        </w:tc>
      </w:tr>
      <w:tr w:rsidR="49EA788E" w14:paraId="687312EA" w14:textId="77777777" w:rsidTr="004377E2">
        <w:trPr>
          <w:trHeight w:val="648"/>
        </w:trPr>
        <w:tc>
          <w:tcPr>
            <w:tcW w:w="9923" w:type="dxa"/>
          </w:tcPr>
          <w:p w14:paraId="6DF1CEB9" w14:textId="1E40FA58" w:rsidR="49EA788E" w:rsidRPr="007D21F7" w:rsidRDefault="7680A728" w:rsidP="49EA788E">
            <w:pPr>
              <w:pStyle w:val="TableParagraph"/>
              <w:numPr>
                <w:ilvl w:val="0"/>
                <w:numId w:val="2"/>
              </w:numPr>
              <w:tabs>
                <w:tab w:val="left" w:pos="4761"/>
              </w:tabs>
            </w:pPr>
            <w:r w:rsidRPr="007D21F7">
              <w:t>1</w:t>
            </w:r>
            <w:r w:rsidRPr="007D21F7">
              <w:rPr>
                <w:vertAlign w:val="superscript"/>
              </w:rPr>
              <w:t>st</w:t>
            </w:r>
            <w:r w:rsidRPr="007D21F7">
              <w:t xml:space="preserve"> Elective: __________________________________________________________</w:t>
            </w:r>
          </w:p>
        </w:tc>
        <w:tc>
          <w:tcPr>
            <w:tcW w:w="850" w:type="dxa"/>
          </w:tcPr>
          <w:p w14:paraId="13D4FBB5" w14:textId="122AB9B2" w:rsidR="49EA788E" w:rsidRDefault="49EA788E" w:rsidP="49EA788E">
            <w:pPr>
              <w:pStyle w:val="TableParagraph"/>
              <w:jc w:val="center"/>
              <w:rPr>
                <w:sz w:val="19"/>
                <w:szCs w:val="19"/>
              </w:rPr>
            </w:pPr>
            <w:r>
              <w:br/>
            </w:r>
            <w:r w:rsidR="2275FB50" w:rsidRPr="49EA788E">
              <w:rPr>
                <w:sz w:val="19"/>
                <w:szCs w:val="19"/>
              </w:rPr>
              <w:t>4</w:t>
            </w:r>
          </w:p>
        </w:tc>
      </w:tr>
      <w:tr w:rsidR="006379EC" w14:paraId="1D1D7040" w14:textId="77777777" w:rsidTr="00DD603C">
        <w:trPr>
          <w:trHeight w:val="757"/>
        </w:trPr>
        <w:tc>
          <w:tcPr>
            <w:tcW w:w="9923" w:type="dxa"/>
          </w:tcPr>
          <w:p w14:paraId="34CE0A41" w14:textId="77777777" w:rsidR="006379EC" w:rsidRPr="007D21F7" w:rsidRDefault="006379EC">
            <w:pPr>
              <w:pStyle w:val="TableParagraph"/>
              <w:spacing w:before="9"/>
            </w:pPr>
          </w:p>
          <w:p w14:paraId="73794677" w14:textId="428FD2EC" w:rsidR="006379EC" w:rsidRPr="007D21F7" w:rsidRDefault="00214FA8" w:rsidP="004377E2">
            <w:pPr>
              <w:pStyle w:val="TableParagraph"/>
              <w:numPr>
                <w:ilvl w:val="0"/>
                <w:numId w:val="2"/>
              </w:numPr>
              <w:tabs>
                <w:tab w:val="left" w:pos="4761"/>
              </w:tabs>
            </w:pPr>
            <w:r w:rsidRPr="007D21F7">
              <w:t>2</w:t>
            </w:r>
            <w:r w:rsidRPr="007D21F7">
              <w:rPr>
                <w:vertAlign w:val="superscript"/>
              </w:rPr>
              <w:t>nd</w:t>
            </w:r>
            <w:r w:rsidRPr="007D21F7">
              <w:rPr>
                <w:spacing w:val="-6"/>
              </w:rPr>
              <w:t xml:space="preserve"> </w:t>
            </w:r>
            <w:r w:rsidRPr="007D21F7">
              <w:rPr>
                <w:spacing w:val="-2"/>
              </w:rPr>
              <w:t>Elective</w:t>
            </w:r>
            <w:r w:rsidR="1691576D" w:rsidRPr="007D21F7">
              <w:rPr>
                <w:spacing w:val="-2"/>
              </w:rPr>
              <w:t>:</w:t>
            </w:r>
            <w:r w:rsidR="1691576D" w:rsidRPr="007D21F7">
              <w:t xml:space="preserve"> __________________________________________________________</w:t>
            </w:r>
          </w:p>
        </w:tc>
        <w:tc>
          <w:tcPr>
            <w:tcW w:w="850" w:type="dxa"/>
          </w:tcPr>
          <w:p w14:paraId="62EBF3C5" w14:textId="77777777" w:rsidR="006379EC" w:rsidRDefault="006379EC">
            <w:pPr>
              <w:pStyle w:val="TableParagraph"/>
              <w:spacing w:before="6"/>
              <w:rPr>
                <w:sz w:val="19"/>
              </w:rPr>
            </w:pPr>
          </w:p>
          <w:p w14:paraId="21BE5879" w14:textId="77777777" w:rsidR="006379EC" w:rsidRDefault="00214FA8">
            <w:pPr>
              <w:pStyle w:val="TableParagraph"/>
              <w:ind w:right="34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</w:tr>
      <w:tr w:rsidR="006379EC" w14:paraId="2596FCBD" w14:textId="77777777" w:rsidTr="00DD603C">
        <w:trPr>
          <w:trHeight w:val="760"/>
        </w:trPr>
        <w:tc>
          <w:tcPr>
            <w:tcW w:w="9923" w:type="dxa"/>
          </w:tcPr>
          <w:p w14:paraId="6D98A12B" w14:textId="77777777" w:rsidR="006379EC" w:rsidRPr="007D21F7" w:rsidRDefault="006379EC">
            <w:pPr>
              <w:pStyle w:val="TableParagraph"/>
              <w:spacing w:before="11"/>
            </w:pPr>
          </w:p>
          <w:p w14:paraId="6D723F11" w14:textId="09934B21" w:rsidR="006379EC" w:rsidRPr="007D21F7" w:rsidRDefault="00214FA8" w:rsidP="004377E2">
            <w:pPr>
              <w:pStyle w:val="TableParagraph"/>
              <w:numPr>
                <w:ilvl w:val="0"/>
                <w:numId w:val="2"/>
              </w:numPr>
              <w:tabs>
                <w:tab w:val="left" w:pos="4739"/>
              </w:tabs>
            </w:pPr>
            <w:r w:rsidRPr="007D21F7">
              <w:t>3</w:t>
            </w:r>
            <w:r w:rsidRPr="007D21F7">
              <w:rPr>
                <w:vertAlign w:val="superscript"/>
              </w:rPr>
              <w:t>rd</w:t>
            </w:r>
            <w:r w:rsidRPr="007D21F7">
              <w:rPr>
                <w:spacing w:val="-5"/>
              </w:rPr>
              <w:t xml:space="preserve"> </w:t>
            </w:r>
            <w:r w:rsidRPr="007D21F7">
              <w:rPr>
                <w:spacing w:val="-2"/>
              </w:rPr>
              <w:t>Elective</w:t>
            </w:r>
            <w:r w:rsidR="3CF23BC8" w:rsidRPr="007D21F7">
              <w:rPr>
                <w:spacing w:val="-2"/>
              </w:rPr>
              <w:t>:</w:t>
            </w:r>
            <w:r w:rsidR="3CF23BC8" w:rsidRPr="007D21F7">
              <w:t xml:space="preserve"> __________________________________________________________</w:t>
            </w:r>
            <w:r w:rsidRPr="007D21F7">
              <w:rPr>
                <w:u w:val="single"/>
              </w:rPr>
              <w:tab/>
            </w:r>
          </w:p>
        </w:tc>
        <w:tc>
          <w:tcPr>
            <w:tcW w:w="850" w:type="dxa"/>
          </w:tcPr>
          <w:p w14:paraId="2946DB82" w14:textId="77777777" w:rsidR="006379EC" w:rsidRDefault="006379EC">
            <w:pPr>
              <w:pStyle w:val="TableParagraph"/>
              <w:spacing w:before="10"/>
            </w:pPr>
          </w:p>
          <w:p w14:paraId="751913F8" w14:textId="77777777" w:rsidR="006379EC" w:rsidRDefault="00214FA8">
            <w:pPr>
              <w:pStyle w:val="TableParagraph"/>
              <w:ind w:right="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</w:tr>
      <w:tr w:rsidR="006379EC" w14:paraId="1DEA92F2" w14:textId="77777777" w:rsidTr="00DD603C">
        <w:trPr>
          <w:trHeight w:val="760"/>
        </w:trPr>
        <w:tc>
          <w:tcPr>
            <w:tcW w:w="9923" w:type="dxa"/>
          </w:tcPr>
          <w:p w14:paraId="5997CC1D" w14:textId="77777777" w:rsidR="006379EC" w:rsidRPr="007D21F7" w:rsidRDefault="006379EC">
            <w:pPr>
              <w:pStyle w:val="TableParagraph"/>
              <w:spacing w:before="11"/>
            </w:pPr>
          </w:p>
          <w:p w14:paraId="6FC0A5A3" w14:textId="7EDCAEA6" w:rsidR="006379EC" w:rsidRPr="007D21F7" w:rsidRDefault="00214FA8" w:rsidP="004377E2">
            <w:pPr>
              <w:pStyle w:val="TableParagraph"/>
              <w:numPr>
                <w:ilvl w:val="0"/>
                <w:numId w:val="2"/>
              </w:numPr>
              <w:tabs>
                <w:tab w:val="left" w:pos="4737"/>
              </w:tabs>
            </w:pPr>
            <w:r w:rsidRPr="007D21F7">
              <w:t>4</w:t>
            </w:r>
            <w:r w:rsidRPr="007D21F7">
              <w:rPr>
                <w:vertAlign w:val="superscript"/>
              </w:rPr>
              <w:t>th</w:t>
            </w:r>
            <w:r w:rsidRPr="007D21F7">
              <w:rPr>
                <w:spacing w:val="-6"/>
              </w:rPr>
              <w:t xml:space="preserve"> </w:t>
            </w:r>
            <w:r w:rsidRPr="007D21F7">
              <w:rPr>
                <w:spacing w:val="-2"/>
              </w:rPr>
              <w:t>Elective</w:t>
            </w:r>
            <w:r w:rsidR="6EACA535" w:rsidRPr="007D21F7">
              <w:rPr>
                <w:spacing w:val="-2"/>
              </w:rPr>
              <w:t>:</w:t>
            </w:r>
            <w:r w:rsidR="6EACA535" w:rsidRPr="007D21F7">
              <w:t xml:space="preserve"> __________________________________________________________</w:t>
            </w:r>
            <w:r w:rsidRPr="007D21F7">
              <w:rPr>
                <w:u w:val="single"/>
              </w:rPr>
              <w:tab/>
            </w:r>
          </w:p>
        </w:tc>
        <w:tc>
          <w:tcPr>
            <w:tcW w:w="850" w:type="dxa"/>
          </w:tcPr>
          <w:p w14:paraId="110FFD37" w14:textId="77777777" w:rsidR="006379EC" w:rsidRDefault="006379EC">
            <w:pPr>
              <w:pStyle w:val="TableParagraph"/>
              <w:spacing w:before="10"/>
            </w:pPr>
          </w:p>
          <w:p w14:paraId="6B8444A1" w14:textId="77777777" w:rsidR="006379EC" w:rsidRDefault="00214FA8">
            <w:pPr>
              <w:pStyle w:val="TableParagraph"/>
              <w:ind w:right="1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</w:tr>
      <w:tr w:rsidR="006379EC" w14:paraId="05C878CE" w14:textId="77777777" w:rsidTr="00DD603C">
        <w:trPr>
          <w:trHeight w:val="760"/>
        </w:trPr>
        <w:tc>
          <w:tcPr>
            <w:tcW w:w="9923" w:type="dxa"/>
          </w:tcPr>
          <w:p w14:paraId="6B699379" w14:textId="77777777" w:rsidR="006379EC" w:rsidRPr="007D21F7" w:rsidRDefault="006379EC">
            <w:pPr>
              <w:pStyle w:val="TableParagraph"/>
              <w:spacing w:before="11"/>
            </w:pPr>
          </w:p>
          <w:p w14:paraId="4EDF798C" w14:textId="013BEA48" w:rsidR="006379EC" w:rsidRPr="007D21F7" w:rsidRDefault="00214FA8" w:rsidP="004377E2">
            <w:pPr>
              <w:pStyle w:val="TableParagraph"/>
              <w:numPr>
                <w:ilvl w:val="0"/>
                <w:numId w:val="2"/>
              </w:numPr>
              <w:tabs>
                <w:tab w:val="left" w:pos="4737"/>
              </w:tabs>
            </w:pPr>
            <w:r w:rsidRPr="007D21F7">
              <w:t>5</w:t>
            </w:r>
            <w:r w:rsidRPr="007D21F7">
              <w:rPr>
                <w:vertAlign w:val="superscript"/>
              </w:rPr>
              <w:t>th</w:t>
            </w:r>
            <w:r w:rsidRPr="007D21F7">
              <w:rPr>
                <w:spacing w:val="-6"/>
              </w:rPr>
              <w:t xml:space="preserve"> </w:t>
            </w:r>
            <w:r w:rsidRPr="007D21F7">
              <w:rPr>
                <w:spacing w:val="-2"/>
              </w:rPr>
              <w:t>Elective</w:t>
            </w:r>
            <w:r w:rsidR="1B05A4A9" w:rsidRPr="007D21F7">
              <w:rPr>
                <w:spacing w:val="-2"/>
              </w:rPr>
              <w:t>:</w:t>
            </w:r>
            <w:r w:rsidR="1B05A4A9" w:rsidRPr="007D21F7">
              <w:t xml:space="preserve"> __________________________________________________________</w:t>
            </w:r>
            <w:r w:rsidRPr="007D21F7">
              <w:rPr>
                <w:u w:val="single"/>
              </w:rPr>
              <w:tab/>
            </w:r>
          </w:p>
        </w:tc>
        <w:tc>
          <w:tcPr>
            <w:tcW w:w="850" w:type="dxa"/>
          </w:tcPr>
          <w:p w14:paraId="3FE9F23F" w14:textId="77777777" w:rsidR="006379EC" w:rsidRDefault="006379EC">
            <w:pPr>
              <w:pStyle w:val="TableParagraph"/>
              <w:rPr>
                <w:sz w:val="19"/>
              </w:rPr>
            </w:pPr>
          </w:p>
          <w:p w14:paraId="4BDE1AC7" w14:textId="77777777" w:rsidR="006379EC" w:rsidRDefault="00214FA8">
            <w:pPr>
              <w:pStyle w:val="TableParagraph"/>
              <w:ind w:right="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</w:tr>
      <w:tr w:rsidR="006379EC" w14:paraId="0A68C647" w14:textId="77777777" w:rsidTr="00DD603C">
        <w:trPr>
          <w:trHeight w:val="760"/>
        </w:trPr>
        <w:tc>
          <w:tcPr>
            <w:tcW w:w="9923" w:type="dxa"/>
          </w:tcPr>
          <w:p w14:paraId="1F72F646" w14:textId="77777777" w:rsidR="006379EC" w:rsidRPr="007D21F7" w:rsidRDefault="006379EC">
            <w:pPr>
              <w:pStyle w:val="TableParagraph"/>
              <w:spacing w:before="9"/>
            </w:pPr>
          </w:p>
          <w:p w14:paraId="580A8A88" w14:textId="47149D93" w:rsidR="006379EC" w:rsidRPr="007D21F7" w:rsidRDefault="00214FA8" w:rsidP="00B4416F">
            <w:pPr>
              <w:pStyle w:val="TableParagraph"/>
              <w:numPr>
                <w:ilvl w:val="0"/>
                <w:numId w:val="2"/>
              </w:numPr>
              <w:tabs>
                <w:tab w:val="left" w:pos="4783"/>
              </w:tabs>
            </w:pPr>
            <w:r w:rsidRPr="007D21F7">
              <w:t>6</w:t>
            </w:r>
            <w:r w:rsidRPr="007D21F7">
              <w:rPr>
                <w:vertAlign w:val="superscript"/>
              </w:rPr>
              <w:t>th</w:t>
            </w:r>
            <w:r w:rsidRPr="007D21F7">
              <w:t xml:space="preserve"> Elective</w:t>
            </w:r>
            <w:r w:rsidR="7EF0BDC1" w:rsidRPr="007D21F7">
              <w:t>: __________________________________________________________</w:t>
            </w:r>
            <w:r w:rsidRPr="007D21F7">
              <w:tab/>
            </w:r>
          </w:p>
        </w:tc>
        <w:tc>
          <w:tcPr>
            <w:tcW w:w="850" w:type="dxa"/>
          </w:tcPr>
          <w:p w14:paraId="08CE6F91" w14:textId="77777777" w:rsidR="006379EC" w:rsidRDefault="006379EC">
            <w:pPr>
              <w:pStyle w:val="TableParagraph"/>
              <w:spacing w:before="6"/>
              <w:rPr>
                <w:sz w:val="19"/>
              </w:rPr>
            </w:pPr>
          </w:p>
          <w:p w14:paraId="1E4E1A0D" w14:textId="77777777" w:rsidR="006379EC" w:rsidRDefault="00214FA8">
            <w:pPr>
              <w:pStyle w:val="TableParagraph"/>
              <w:ind w:right="34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</w:tr>
      <w:tr w:rsidR="006379EC" w14:paraId="14E432B1" w14:textId="77777777" w:rsidTr="00DD603C">
        <w:trPr>
          <w:trHeight w:val="683"/>
        </w:trPr>
        <w:tc>
          <w:tcPr>
            <w:tcW w:w="9923" w:type="dxa"/>
          </w:tcPr>
          <w:p w14:paraId="61CDCEAD" w14:textId="77777777" w:rsidR="006379EC" w:rsidRPr="007D21F7" w:rsidRDefault="006379EC">
            <w:pPr>
              <w:pStyle w:val="TableParagraph"/>
              <w:spacing w:before="9"/>
            </w:pPr>
          </w:p>
          <w:p w14:paraId="377C1E30" w14:textId="1BE9A3BC" w:rsidR="006379EC" w:rsidRPr="007D21F7" w:rsidRDefault="00214FA8" w:rsidP="49EA788E">
            <w:pPr>
              <w:pStyle w:val="TableParagraph"/>
              <w:tabs>
                <w:tab w:val="left" w:pos="5595"/>
              </w:tabs>
              <w:ind w:left="657"/>
            </w:pPr>
            <w:r w:rsidRPr="007D21F7">
              <w:t>1</w:t>
            </w:r>
            <w:proofErr w:type="spellStart"/>
            <w:r w:rsidR="007D21F7" w:rsidRPr="007D21F7">
              <w:rPr>
                <w:position w:val="5"/>
                <w:vertAlign w:val="superscript"/>
              </w:rPr>
              <w:t>st</w:t>
            </w:r>
            <w:proofErr w:type="spellEnd"/>
            <w:r w:rsidR="007D21F7" w:rsidRPr="007D21F7">
              <w:rPr>
                <w:position w:val="5"/>
              </w:rPr>
              <w:t xml:space="preserve"> </w:t>
            </w:r>
            <w:r w:rsidRPr="007D21F7">
              <w:rPr>
                <w:spacing w:val="-2"/>
              </w:rPr>
              <w:t>Alternate</w:t>
            </w:r>
            <w:r w:rsidR="42CF332D" w:rsidRPr="007D21F7">
              <w:rPr>
                <w:spacing w:val="-2"/>
              </w:rPr>
              <w:t>:</w:t>
            </w:r>
            <w:r w:rsidR="42CF332D" w:rsidRPr="007D21F7">
              <w:t xml:space="preserve"> __________________________________________________________</w:t>
            </w:r>
          </w:p>
        </w:tc>
        <w:tc>
          <w:tcPr>
            <w:tcW w:w="850" w:type="dxa"/>
          </w:tcPr>
          <w:p w14:paraId="6BB9E253" w14:textId="77777777" w:rsidR="006379EC" w:rsidRDefault="006379E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379EC" w14:paraId="4A969D1E" w14:textId="77777777" w:rsidTr="00DD603C">
        <w:trPr>
          <w:trHeight w:val="683"/>
        </w:trPr>
        <w:tc>
          <w:tcPr>
            <w:tcW w:w="9923" w:type="dxa"/>
          </w:tcPr>
          <w:p w14:paraId="23DE523C" w14:textId="77777777" w:rsidR="006379EC" w:rsidRPr="007D21F7" w:rsidRDefault="006379EC">
            <w:pPr>
              <w:pStyle w:val="TableParagraph"/>
              <w:spacing w:before="9"/>
            </w:pPr>
          </w:p>
          <w:p w14:paraId="10885709" w14:textId="6B2A7064" w:rsidR="006379EC" w:rsidRPr="007D21F7" w:rsidRDefault="007D21F7" w:rsidP="49EA788E">
            <w:pPr>
              <w:pStyle w:val="TableParagraph"/>
              <w:tabs>
                <w:tab w:val="left" w:pos="5633"/>
              </w:tabs>
              <w:ind w:left="657"/>
            </w:pPr>
            <w:r w:rsidRPr="007D21F7">
              <w:t>2</w:t>
            </w:r>
            <w:r w:rsidRPr="007D21F7">
              <w:rPr>
                <w:vertAlign w:val="superscript"/>
              </w:rPr>
              <w:t>nd</w:t>
            </w:r>
            <w:r w:rsidRPr="007D21F7">
              <w:t xml:space="preserve"> </w:t>
            </w:r>
            <w:r w:rsidR="00214FA8" w:rsidRPr="007D21F7">
              <w:rPr>
                <w:spacing w:val="-2"/>
              </w:rPr>
              <w:t>Alternate</w:t>
            </w:r>
            <w:r w:rsidR="6CA2D3B6" w:rsidRPr="007D21F7">
              <w:rPr>
                <w:spacing w:val="-2"/>
              </w:rPr>
              <w:t>:</w:t>
            </w:r>
            <w:r w:rsidR="6CA2D3B6" w:rsidRPr="007D21F7">
              <w:t xml:space="preserve"> _________________________________________________________</w:t>
            </w:r>
          </w:p>
        </w:tc>
        <w:tc>
          <w:tcPr>
            <w:tcW w:w="850" w:type="dxa"/>
          </w:tcPr>
          <w:p w14:paraId="52E56223" w14:textId="77777777" w:rsidR="006379EC" w:rsidRDefault="006379E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379EC" w14:paraId="35D3D436" w14:textId="77777777" w:rsidTr="00DD603C">
        <w:trPr>
          <w:trHeight w:val="707"/>
        </w:trPr>
        <w:tc>
          <w:tcPr>
            <w:tcW w:w="9923" w:type="dxa"/>
          </w:tcPr>
          <w:p w14:paraId="7BAEF625" w14:textId="77777777" w:rsidR="007D21F7" w:rsidRPr="00FD2A78" w:rsidRDefault="007D21F7" w:rsidP="007D21F7">
            <w:pPr>
              <w:spacing w:line="249" w:lineRule="auto"/>
              <w:ind w:left="360"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  <w:b/>
                <w:bCs/>
                <w:u w:val="single"/>
              </w:rPr>
              <w:t xml:space="preserve">Outside the Timetable: Check off any courses you wish to join that run outside the timetable (Optional) </w:t>
            </w:r>
          </w:p>
          <w:p w14:paraId="0225D98A" w14:textId="18D083C2" w:rsidR="007D21F7" w:rsidRPr="00FD2A78" w:rsidRDefault="00C92407" w:rsidP="007D21F7">
            <w:pPr>
              <w:widowControl/>
              <w:numPr>
                <w:ilvl w:val="0"/>
                <w:numId w:val="3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heatre Company</w:t>
            </w:r>
            <w:r w:rsidR="007D21F7" w:rsidRPr="00FD2A78">
              <w:rPr>
                <w:rFonts w:asciiTheme="minorHAnsi" w:hAnsiTheme="minorHAnsi" w:cstheme="minorHAnsi"/>
              </w:rPr>
              <w:t xml:space="preserve"> </w:t>
            </w:r>
            <w:r w:rsidR="00C7336E">
              <w:t>(this course requires an audition in September)</w:t>
            </w:r>
          </w:p>
          <w:p w14:paraId="01172C6C" w14:textId="334A41AC" w:rsidR="007D21F7" w:rsidRPr="00FD2A78" w:rsidRDefault="007D21F7" w:rsidP="007D21F7">
            <w:pPr>
              <w:widowControl/>
              <w:numPr>
                <w:ilvl w:val="0"/>
                <w:numId w:val="3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Musical Theatre Pit Band </w:t>
            </w:r>
            <w:r w:rsidR="00C7336E">
              <w:t>(this course requires an audition in September)</w:t>
            </w:r>
          </w:p>
          <w:p w14:paraId="710FE1EF" w14:textId="77777777" w:rsidR="007D21F7" w:rsidRPr="00FD2A78" w:rsidRDefault="007D21F7" w:rsidP="007D21F7">
            <w:pPr>
              <w:widowControl/>
              <w:numPr>
                <w:ilvl w:val="0"/>
                <w:numId w:val="3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Instrumental Music Jazz Band </w:t>
            </w:r>
          </w:p>
          <w:p w14:paraId="095B6F3B" w14:textId="77777777" w:rsidR="007D21F7" w:rsidRPr="00FD2A78" w:rsidRDefault="007D21F7" w:rsidP="007D21F7">
            <w:pPr>
              <w:widowControl/>
              <w:numPr>
                <w:ilvl w:val="0"/>
                <w:numId w:val="3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Instrumental Music Concert Band </w:t>
            </w:r>
          </w:p>
          <w:p w14:paraId="13C6CFFA" w14:textId="77777777" w:rsidR="007D21F7" w:rsidRPr="00FD2A78" w:rsidRDefault="007D21F7" w:rsidP="007D21F7">
            <w:pPr>
              <w:widowControl/>
              <w:numPr>
                <w:ilvl w:val="0"/>
                <w:numId w:val="3"/>
              </w:numPr>
              <w:autoSpaceDE/>
              <w:autoSpaceDN/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 xml:space="preserve">Choral Music: Concert Choir </w:t>
            </w:r>
          </w:p>
          <w:p w14:paraId="786F21A6" w14:textId="77777777" w:rsidR="007B2931" w:rsidRDefault="007D21F7" w:rsidP="007B2931">
            <w:pPr>
              <w:numPr>
                <w:ilvl w:val="0"/>
                <w:numId w:val="3"/>
              </w:numPr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FD2A78">
              <w:rPr>
                <w:rFonts w:asciiTheme="minorHAnsi" w:hAnsiTheme="minorHAnsi" w:cstheme="minorHAnsi"/>
              </w:rPr>
              <w:t>Student Leadership (Student Council)</w:t>
            </w:r>
          </w:p>
          <w:p w14:paraId="5E0602CF" w14:textId="10CBE078" w:rsidR="006379EC" w:rsidRPr="007B2931" w:rsidRDefault="007D21F7" w:rsidP="007B2931">
            <w:pPr>
              <w:numPr>
                <w:ilvl w:val="0"/>
                <w:numId w:val="3"/>
              </w:numPr>
              <w:spacing w:line="249" w:lineRule="auto"/>
              <w:ind w:right="660"/>
              <w:rPr>
                <w:rFonts w:asciiTheme="minorHAnsi" w:hAnsiTheme="minorHAnsi" w:cstheme="minorHAnsi"/>
              </w:rPr>
            </w:pPr>
            <w:r w:rsidRPr="007B2931">
              <w:rPr>
                <w:rFonts w:asciiTheme="minorHAnsi" w:hAnsiTheme="minorHAnsi" w:cstheme="minorHAnsi"/>
                <w:lang w:val="en-CA" w:eastAsia="en-CA"/>
              </w:rPr>
              <w:t xml:space="preserve">Basketball Academy </w:t>
            </w:r>
          </w:p>
        </w:tc>
        <w:tc>
          <w:tcPr>
            <w:tcW w:w="850" w:type="dxa"/>
          </w:tcPr>
          <w:p w14:paraId="5043CB0F" w14:textId="77777777" w:rsidR="006379EC" w:rsidRDefault="006379EC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7311AD3B" w14:textId="3D6FD5F6" w:rsidR="59FB8927" w:rsidRDefault="59FB8927" w:rsidP="59FB8927">
      <w:pPr>
        <w:pStyle w:val="Title"/>
        <w:ind w:left="0"/>
        <w:rPr>
          <w:sz w:val="24"/>
          <w:szCs w:val="24"/>
        </w:rPr>
      </w:pPr>
    </w:p>
    <w:p w14:paraId="1C36013C" w14:textId="5316B086" w:rsidR="001E0ED1" w:rsidRPr="00C7336E" w:rsidRDefault="001E0ED1" w:rsidP="001E0ED1">
      <w:pPr>
        <w:pStyle w:val="Title"/>
        <w:rPr>
          <w:b w:val="0"/>
          <w:bCs w:val="0"/>
          <w:sz w:val="28"/>
        </w:rPr>
      </w:pPr>
      <w:r>
        <w:t xml:space="preserve">Parent/Guardian </w:t>
      </w:r>
      <w:r>
        <w:rPr>
          <w:spacing w:val="-2"/>
        </w:rPr>
        <w:t xml:space="preserve">Signature </w:t>
      </w:r>
      <w:r w:rsidRPr="00C7336E">
        <w:rPr>
          <w:b w:val="0"/>
          <w:bCs w:val="0"/>
          <w:spacing w:val="-2"/>
        </w:rPr>
        <w:t>__________________________________________</w:t>
      </w:r>
    </w:p>
    <w:p w14:paraId="25793979" w14:textId="77777777" w:rsidR="001E0ED1" w:rsidRDefault="001E0ED1" w:rsidP="001E0ED1">
      <w:pPr>
        <w:pStyle w:val="BodyText"/>
        <w:spacing w:line="242" w:lineRule="exact"/>
        <w:ind w:left="170" w:right="375"/>
        <w:jc w:val="center"/>
        <w:rPr>
          <w:spacing w:val="-2"/>
        </w:rPr>
      </w:pPr>
    </w:p>
    <w:p w14:paraId="72F45077" w14:textId="2552A38A" w:rsidR="001E0ED1" w:rsidRPr="00C92407" w:rsidRDefault="001E0ED1" w:rsidP="00C92407">
      <w:pPr>
        <w:pStyle w:val="BodyText"/>
        <w:spacing w:line="242" w:lineRule="exact"/>
        <w:ind w:left="170" w:right="375"/>
        <w:jc w:val="center"/>
        <w:rPr>
          <w:sz w:val="20"/>
          <w:szCs w:val="20"/>
        </w:rPr>
      </w:pPr>
      <w:r w:rsidRPr="00C92407">
        <w:rPr>
          <w:spacing w:val="-2"/>
          <w:sz w:val="20"/>
          <w:szCs w:val="20"/>
        </w:rPr>
        <w:t>Personal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information</w:t>
      </w:r>
      <w:r w:rsidRPr="00C92407">
        <w:rPr>
          <w:spacing w:val="-1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contained</w:t>
      </w:r>
      <w:r w:rsidRPr="00C92407">
        <w:rPr>
          <w:spacing w:val="-4"/>
          <w:sz w:val="20"/>
          <w:szCs w:val="20"/>
        </w:rPr>
        <w:t xml:space="preserve"> </w:t>
      </w:r>
      <w:proofErr w:type="gramStart"/>
      <w:r w:rsidRPr="00C92407">
        <w:rPr>
          <w:spacing w:val="-2"/>
          <w:sz w:val="20"/>
          <w:szCs w:val="20"/>
        </w:rPr>
        <w:t>on</w:t>
      </w:r>
      <w:proofErr w:type="gramEnd"/>
      <w:r w:rsidRPr="00C92407">
        <w:rPr>
          <w:spacing w:val="-1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this</w:t>
      </w:r>
      <w:r w:rsidRPr="00C92407">
        <w:rPr>
          <w:spacing w:val="-7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form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is</w:t>
      </w:r>
      <w:r w:rsidRPr="00C92407">
        <w:rPr>
          <w:spacing w:val="-3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collected under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the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authority</w:t>
      </w:r>
      <w:r w:rsidRPr="00C92407">
        <w:rPr>
          <w:spacing w:val="-1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of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the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Schools</w:t>
      </w:r>
      <w:r w:rsidRPr="00C92407">
        <w:rPr>
          <w:spacing w:val="-1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Act,</w:t>
      </w:r>
      <w:r w:rsidRPr="00C92407">
        <w:rPr>
          <w:spacing w:val="-4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for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the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purpose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of</w:t>
      </w:r>
      <w:r w:rsidRPr="00C92407">
        <w:rPr>
          <w:spacing w:val="-3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scheduling</w:t>
      </w:r>
      <w:r w:rsidRPr="00C92407">
        <w:rPr>
          <w:spacing w:val="6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courses.</w:t>
      </w:r>
      <w:r w:rsidR="00C92407">
        <w:rPr>
          <w:sz w:val="20"/>
          <w:szCs w:val="20"/>
        </w:rPr>
        <w:t xml:space="preserve"> </w:t>
      </w:r>
      <w:r w:rsidRPr="00C92407">
        <w:rPr>
          <w:sz w:val="20"/>
          <w:szCs w:val="20"/>
        </w:rPr>
        <w:t>If</w:t>
      </w:r>
      <w:r w:rsidRPr="00C92407">
        <w:rPr>
          <w:spacing w:val="-7"/>
          <w:sz w:val="20"/>
          <w:szCs w:val="20"/>
        </w:rPr>
        <w:t xml:space="preserve"> </w:t>
      </w:r>
      <w:r w:rsidRPr="00C92407">
        <w:rPr>
          <w:sz w:val="20"/>
          <w:szCs w:val="20"/>
        </w:rPr>
        <w:t>you</w:t>
      </w:r>
      <w:r w:rsidRPr="00C92407">
        <w:rPr>
          <w:spacing w:val="-4"/>
          <w:sz w:val="20"/>
          <w:szCs w:val="20"/>
        </w:rPr>
        <w:t xml:space="preserve"> </w:t>
      </w:r>
      <w:r w:rsidRPr="00C92407">
        <w:rPr>
          <w:sz w:val="20"/>
          <w:szCs w:val="20"/>
        </w:rPr>
        <w:t>have</w:t>
      </w:r>
      <w:r w:rsidRPr="00C92407">
        <w:rPr>
          <w:spacing w:val="-7"/>
          <w:sz w:val="20"/>
          <w:szCs w:val="20"/>
        </w:rPr>
        <w:t xml:space="preserve"> </w:t>
      </w:r>
      <w:r w:rsidRPr="00C92407">
        <w:rPr>
          <w:sz w:val="20"/>
          <w:szCs w:val="20"/>
        </w:rPr>
        <w:t>any</w:t>
      </w:r>
      <w:r w:rsidRPr="00C92407">
        <w:rPr>
          <w:spacing w:val="-4"/>
          <w:sz w:val="20"/>
          <w:szCs w:val="20"/>
        </w:rPr>
        <w:t xml:space="preserve"> </w:t>
      </w:r>
      <w:r w:rsidRPr="00C92407">
        <w:rPr>
          <w:sz w:val="20"/>
          <w:szCs w:val="20"/>
        </w:rPr>
        <w:t>questions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z w:val="20"/>
          <w:szCs w:val="20"/>
        </w:rPr>
        <w:t>about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z w:val="20"/>
          <w:szCs w:val="20"/>
        </w:rPr>
        <w:t>this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z w:val="20"/>
          <w:szCs w:val="20"/>
        </w:rPr>
        <w:t>form,</w:t>
      </w:r>
      <w:r w:rsidRPr="00C92407">
        <w:rPr>
          <w:spacing w:val="-4"/>
          <w:sz w:val="20"/>
          <w:szCs w:val="20"/>
        </w:rPr>
        <w:t xml:space="preserve"> </w:t>
      </w:r>
      <w:r w:rsidRPr="00C92407">
        <w:rPr>
          <w:sz w:val="20"/>
          <w:szCs w:val="20"/>
        </w:rPr>
        <w:t>please</w:t>
      </w:r>
      <w:r w:rsidRPr="00C92407">
        <w:rPr>
          <w:spacing w:val="-7"/>
          <w:sz w:val="20"/>
          <w:szCs w:val="20"/>
        </w:rPr>
        <w:t xml:space="preserve"> </w:t>
      </w:r>
      <w:r w:rsidRPr="00C92407">
        <w:rPr>
          <w:sz w:val="20"/>
          <w:szCs w:val="20"/>
        </w:rPr>
        <w:t>contact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z w:val="20"/>
          <w:szCs w:val="20"/>
        </w:rPr>
        <w:t>your</w:t>
      </w:r>
      <w:r w:rsidRPr="00C92407">
        <w:rPr>
          <w:spacing w:val="-5"/>
          <w:sz w:val="20"/>
          <w:szCs w:val="20"/>
        </w:rPr>
        <w:t xml:space="preserve"> </w:t>
      </w:r>
      <w:r w:rsidRPr="00C92407">
        <w:rPr>
          <w:sz w:val="20"/>
          <w:szCs w:val="20"/>
        </w:rPr>
        <w:t>school</w:t>
      </w:r>
      <w:r w:rsidRPr="00C92407">
        <w:rPr>
          <w:spacing w:val="-6"/>
          <w:sz w:val="20"/>
          <w:szCs w:val="20"/>
        </w:rPr>
        <w:t xml:space="preserve"> </w:t>
      </w:r>
      <w:r w:rsidRPr="00C92407">
        <w:rPr>
          <w:spacing w:val="-2"/>
          <w:sz w:val="20"/>
          <w:szCs w:val="20"/>
        </w:rPr>
        <w:t>administrator.</w:t>
      </w:r>
    </w:p>
    <w:p w14:paraId="5AA16D53" w14:textId="3B3561A3" w:rsidR="006379EC" w:rsidRDefault="006379EC" w:rsidP="49EA788E">
      <w:pPr>
        <w:spacing w:before="63" w:line="235" w:lineRule="auto"/>
        <w:ind w:left="153" w:right="19"/>
        <w:rPr>
          <w:sz w:val="16"/>
          <w:szCs w:val="16"/>
        </w:rPr>
      </w:pPr>
    </w:p>
    <w:sectPr w:rsidR="006379EC">
      <w:type w:val="continuous"/>
      <w:pgSz w:w="12240" w:h="20160"/>
      <w:pgMar w:top="3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9F4AE6"/>
    <w:multiLevelType w:val="hybridMultilevel"/>
    <w:tmpl w:val="C478DA1E"/>
    <w:lvl w:ilvl="0" w:tplc="1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560622C"/>
    <w:multiLevelType w:val="hybridMultilevel"/>
    <w:tmpl w:val="FBD00238"/>
    <w:lvl w:ilvl="0" w:tplc="9912BE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7865CB"/>
    <w:multiLevelType w:val="hybridMultilevel"/>
    <w:tmpl w:val="56380E28"/>
    <w:lvl w:ilvl="0" w:tplc="E71A7C8A">
      <w:start w:val="1"/>
      <w:numFmt w:val="bullet"/>
      <w:lvlText w:val=""/>
      <w:lvlJc w:val="left"/>
      <w:pPr>
        <w:ind w:left="108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num w:numId="1" w16cid:durableId="361594710">
    <w:abstractNumId w:val="0"/>
  </w:num>
  <w:num w:numId="2" w16cid:durableId="310059973">
    <w:abstractNumId w:val="2"/>
  </w:num>
  <w:num w:numId="3" w16cid:durableId="10274091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2NDAyNzayNDcyMzNW0lEKTi0uzszPAykwqQUASAcFxiwAAAA="/>
  </w:docVars>
  <w:rsids>
    <w:rsidRoot w:val="006379EC"/>
    <w:rsid w:val="001C5819"/>
    <w:rsid w:val="001E0ED1"/>
    <w:rsid w:val="00214FA8"/>
    <w:rsid w:val="00280928"/>
    <w:rsid w:val="00294E25"/>
    <w:rsid w:val="00295D0C"/>
    <w:rsid w:val="002D420D"/>
    <w:rsid w:val="003C750E"/>
    <w:rsid w:val="004377E2"/>
    <w:rsid w:val="005127E5"/>
    <w:rsid w:val="005236BE"/>
    <w:rsid w:val="00534CCB"/>
    <w:rsid w:val="00554CF4"/>
    <w:rsid w:val="005B2531"/>
    <w:rsid w:val="0060648A"/>
    <w:rsid w:val="006379EC"/>
    <w:rsid w:val="007B2931"/>
    <w:rsid w:val="007D21F7"/>
    <w:rsid w:val="007E0109"/>
    <w:rsid w:val="00807C2F"/>
    <w:rsid w:val="008C18CA"/>
    <w:rsid w:val="00957F98"/>
    <w:rsid w:val="00A92ACE"/>
    <w:rsid w:val="00B4416F"/>
    <w:rsid w:val="00BF46EC"/>
    <w:rsid w:val="00C7336E"/>
    <w:rsid w:val="00C92407"/>
    <w:rsid w:val="00CA5161"/>
    <w:rsid w:val="00D01FA7"/>
    <w:rsid w:val="00DD603C"/>
    <w:rsid w:val="014713F7"/>
    <w:rsid w:val="09FB882F"/>
    <w:rsid w:val="0D165C8A"/>
    <w:rsid w:val="1691576D"/>
    <w:rsid w:val="1A9B6C11"/>
    <w:rsid w:val="1B05A4A9"/>
    <w:rsid w:val="1BAEED67"/>
    <w:rsid w:val="2275FB50"/>
    <w:rsid w:val="28E39664"/>
    <w:rsid w:val="29BDFE29"/>
    <w:rsid w:val="2B0F654B"/>
    <w:rsid w:val="2C1B3726"/>
    <w:rsid w:val="2CF59EEB"/>
    <w:rsid w:val="2DB761CE"/>
    <w:rsid w:val="31668662"/>
    <w:rsid w:val="32006C03"/>
    <w:rsid w:val="327E3813"/>
    <w:rsid w:val="35258C5A"/>
    <w:rsid w:val="3CF23BC8"/>
    <w:rsid w:val="404B50FD"/>
    <w:rsid w:val="42CF332D"/>
    <w:rsid w:val="437B370A"/>
    <w:rsid w:val="49D15031"/>
    <w:rsid w:val="49EA788E"/>
    <w:rsid w:val="4C7E6926"/>
    <w:rsid w:val="4F4DD130"/>
    <w:rsid w:val="544252CF"/>
    <w:rsid w:val="5531BD19"/>
    <w:rsid w:val="59FB8927"/>
    <w:rsid w:val="5D5F1ED0"/>
    <w:rsid w:val="5E538452"/>
    <w:rsid w:val="61390ACA"/>
    <w:rsid w:val="6CA2D3B6"/>
    <w:rsid w:val="6EACA535"/>
    <w:rsid w:val="71C3B191"/>
    <w:rsid w:val="748EBCDC"/>
    <w:rsid w:val="74A02A84"/>
    <w:rsid w:val="74EFE036"/>
    <w:rsid w:val="7622D288"/>
    <w:rsid w:val="763BFAE5"/>
    <w:rsid w:val="7646A2B4"/>
    <w:rsid w:val="7680A728"/>
    <w:rsid w:val="795A734A"/>
    <w:rsid w:val="7AA37465"/>
    <w:rsid w:val="7AE07D92"/>
    <w:rsid w:val="7DBD4FAC"/>
    <w:rsid w:val="7EF0B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515FD7"/>
  <w15:docId w15:val="{19DE7B58-734E-4529-AC42-2849CF78B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CA5161"/>
    <w:pPr>
      <w:spacing w:before="52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paragraph" w:styleId="Title">
    <w:name w:val="Title"/>
    <w:basedOn w:val="Normal"/>
    <w:link w:val="TitleChar"/>
    <w:uiPriority w:val="10"/>
    <w:qFormat/>
    <w:pPr>
      <w:ind w:left="239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295D0C"/>
    <w:pPr>
      <w:widowControl/>
      <w:autoSpaceDE/>
      <w:autoSpaceDN/>
    </w:pPr>
    <w:rPr>
      <w:rFonts w:ascii="Calibri" w:eastAsia="Calibri" w:hAnsi="Calibri" w:cs="Arial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BodyTextChar">
    <w:name w:val="Body Text Char"/>
    <w:basedOn w:val="DefaultParagraphFont"/>
    <w:link w:val="BodyText"/>
    <w:uiPriority w:val="1"/>
    <w:rsid w:val="004377E2"/>
    <w:rPr>
      <w:rFonts w:ascii="Calibri" w:eastAsia="Calibri" w:hAnsi="Calibri" w:cs="Calibri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E0ED1"/>
    <w:rPr>
      <w:rFonts w:ascii="Calibri" w:eastAsia="Calibri" w:hAnsi="Calibri" w:cs="Calibri"/>
      <w:b/>
      <w:bCs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A5161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9D49E8-57E1-46F0-8728-DDCE08B71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1</Words>
  <Characters>1929</Characters>
  <Application>Microsoft Office Word</Application>
  <DocSecurity>0</DocSecurity>
  <Lines>122</Lines>
  <Paragraphs>74</Paragraphs>
  <ScaleCrop>false</ScaleCrop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 Lihou</dc:creator>
  <cp:lastModifiedBy>Carla Rourke</cp:lastModifiedBy>
  <cp:revision>25</cp:revision>
  <cp:lastPrinted>2025-02-19T21:51:00Z</cp:lastPrinted>
  <dcterms:created xsi:type="dcterms:W3CDTF">2024-02-22T19:25:00Z</dcterms:created>
  <dcterms:modified xsi:type="dcterms:W3CDTF">2026-02-17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3-03-03T00:00:00Z</vt:filetime>
  </property>
  <property fmtid="{D5CDD505-2E9C-101B-9397-08002B2CF9AE}" pid="5" name="Producer">
    <vt:lpwstr>Adobe PDF Library 21.1.174</vt:lpwstr>
  </property>
  <property fmtid="{D5CDD505-2E9C-101B-9397-08002B2CF9AE}" pid="6" name="SourceModified">
    <vt:lpwstr>D:20210217204442</vt:lpwstr>
  </property>
  <property fmtid="{D5CDD505-2E9C-101B-9397-08002B2CF9AE}" pid="7" name="GrammarlyDocumentId">
    <vt:lpwstr>a14a795f-314c-4102-ad60-95b4aaea4822</vt:lpwstr>
  </property>
  <property fmtid="{D5CDD505-2E9C-101B-9397-08002B2CF9AE}" pid="8" name="MSIP_Label_cd921d18-2d0d-4f28-a067-db1694ca4769_Enabled">
    <vt:lpwstr>true</vt:lpwstr>
  </property>
  <property fmtid="{D5CDD505-2E9C-101B-9397-08002B2CF9AE}" pid="9" name="MSIP_Label_cd921d18-2d0d-4f28-a067-db1694ca4769_SetDate">
    <vt:lpwstr>2026-02-16T21:54:42Z</vt:lpwstr>
  </property>
  <property fmtid="{D5CDD505-2E9C-101B-9397-08002B2CF9AE}" pid="10" name="MSIP_Label_cd921d18-2d0d-4f28-a067-db1694ca4769_Method">
    <vt:lpwstr>Standard</vt:lpwstr>
  </property>
  <property fmtid="{D5CDD505-2E9C-101B-9397-08002B2CF9AE}" pid="11" name="MSIP_Label_cd921d18-2d0d-4f28-a067-db1694ca4769_Name">
    <vt:lpwstr>defa4170-0d19-0005-0004-bc88714345d2</vt:lpwstr>
  </property>
  <property fmtid="{D5CDD505-2E9C-101B-9397-08002B2CF9AE}" pid="12" name="MSIP_Label_cd921d18-2d0d-4f28-a067-db1694ca4769_SiteId">
    <vt:lpwstr>cac70c2d-2c62-4ead-b1bd-020b19b58d56</vt:lpwstr>
  </property>
  <property fmtid="{D5CDD505-2E9C-101B-9397-08002B2CF9AE}" pid="13" name="MSIP_Label_cd921d18-2d0d-4f28-a067-db1694ca4769_ActionId">
    <vt:lpwstr>639d4821-0983-4b26-9d9a-5a68b6ad33f2</vt:lpwstr>
  </property>
  <property fmtid="{D5CDD505-2E9C-101B-9397-08002B2CF9AE}" pid="14" name="MSIP_Label_cd921d18-2d0d-4f28-a067-db1694ca4769_ContentBits">
    <vt:lpwstr>0</vt:lpwstr>
  </property>
  <property fmtid="{D5CDD505-2E9C-101B-9397-08002B2CF9AE}" pid="15" name="MSIP_Label_cd921d18-2d0d-4f28-a067-db1694ca4769_Tag">
    <vt:lpwstr>10, 3, 0, 1</vt:lpwstr>
  </property>
</Properties>
</file>